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F9497" w14:textId="77777777" w:rsidR="001F7A8C" w:rsidRDefault="0069471B">
      <w:hyperlink r:id="rId7" w:history="1">
        <w:r w:rsidRPr="00CB414F">
          <w:rPr>
            <w:rStyle w:val="Hyperlink"/>
          </w:rPr>
          <w:t>https://www.tgci.com/funding-sources/texas</w:t>
        </w:r>
      </w:hyperlink>
    </w:p>
    <w:p w14:paraId="0E442A18" w14:textId="77777777" w:rsidR="0069471B" w:rsidRDefault="0069471B">
      <w:bookmarkStart w:id="0" w:name="_GoBack"/>
      <w:bookmarkEnd w:id="0"/>
    </w:p>
    <w:sectPr w:rsidR="006947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NDM3NjU3NDQyNzBU0lEKTi0uzszPAykwrAUAPWf54iwAAAA="/>
  </w:docVars>
  <w:rsids>
    <w:rsidRoot w:val="0069471B"/>
    <w:rsid w:val="00084681"/>
    <w:rsid w:val="0069471B"/>
    <w:rsid w:val="00A01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DC18A"/>
  <w15:chartTrackingRefBased/>
  <w15:docId w15:val="{FF2C4DD7-8D11-40A1-8D76-7FCC0CFA4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47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47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tgci.com/funding-sources/texa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64F7246887A4AA707441271CEC490" ma:contentTypeVersion="9" ma:contentTypeDescription="Create a new document." ma:contentTypeScope="" ma:versionID="828ece1dddbfe425edca1c1a98073b7f">
  <xsd:schema xmlns:xsd="http://www.w3.org/2001/XMLSchema" xmlns:xs="http://www.w3.org/2001/XMLSchema" xmlns:p="http://schemas.microsoft.com/office/2006/metadata/properties" xmlns:ns2="f433b262-5e3a-418e-8b74-4af3d21d71e2" targetNamespace="http://schemas.microsoft.com/office/2006/metadata/properties" ma:root="true" ma:fieldsID="3af6fb3ec50ff8535b93eaa59c5e11bf" ns2:_="">
    <xsd:import namespace="f433b262-5e3a-418e-8b74-4af3d21d71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3b262-5e3a-418e-8b74-4af3d21d71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89EC78-920C-4CCB-80B9-334633AEE976}"/>
</file>

<file path=customXml/itemProps2.xml><?xml version="1.0" encoding="utf-8"?>
<ds:datastoreItem xmlns:ds="http://schemas.openxmlformats.org/officeDocument/2006/customXml" ds:itemID="{EBE0D7FD-A3A6-4C65-8AC6-4F61E34913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3EF31D-7931-4E8B-B2B0-D2F01736CE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ena Green</dc:creator>
  <cp:keywords/>
  <dc:description/>
  <cp:lastModifiedBy>Sheena Green</cp:lastModifiedBy>
  <cp:revision>1</cp:revision>
  <dcterms:created xsi:type="dcterms:W3CDTF">2019-08-28T20:12:00Z</dcterms:created>
  <dcterms:modified xsi:type="dcterms:W3CDTF">2019-08-28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64F7246887A4AA707441271CEC490</vt:lpwstr>
  </property>
</Properties>
</file>